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B1E353" w14:textId="4415DF80" w:rsidR="004041B6" w:rsidRDefault="004041B6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62C1A7A" w14:textId="77777777" w:rsidR="00883EF2" w:rsidRPr="00883EF2" w:rsidRDefault="00883EF2" w:rsidP="00883EF2">
      <w:pPr>
        <w:rPr>
          <w:lang w:val="sr-Cyrl-CS"/>
        </w:rPr>
      </w:pPr>
    </w:p>
    <w:p w14:paraId="498D7BE2" w14:textId="0693CB23" w:rsidR="00802A0E" w:rsidRPr="00803DB9" w:rsidRDefault="00802A0E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члана 20. став 1. тачка 8. Закона о локалној самоуправи ( „Службени гласник РС“, број 129/07, 83/2014- др. закон, 101/2016-др. закон, 47/2018 и 111/2021- др. закон), члана 69. и 70. Закона о енергетској ефикасности и рационалној употреби енергије („Службени гласник РС“, број  40/21)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</w:t>
      </w:r>
      <w:r w:rsidR="006C011E" w:rsidRPr="00803DB9">
        <w:rPr>
          <w:rFonts w:ascii="Times New Roman" w:hAnsi="Times New Roman" w:cs="Times New Roman"/>
          <w:sz w:val="24"/>
          <w:szCs w:val="24"/>
        </w:rPr>
        <w:t xml:space="preserve">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одељка 2. АРАНЖМАНИ ЗА УПРАВЉАЊЕ ПРОЈЕКТОМ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тачка 2.1.4 Јединице локалне самоуправе Приручника за пројектне операције и бесповратна средства</w:t>
      </w:r>
      <w:r w:rsidR="00760211" w:rsidRPr="00803DB9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>Уговора о суфинансирању програма енергетске санације породичних кућа и</w:t>
      </w:r>
      <w:r w:rsidR="00DF17D9">
        <w:rPr>
          <w:rFonts w:ascii="Times New Roman" w:hAnsi="Times New Roman" w:cs="Times New Roman"/>
          <w:sz w:val="24"/>
          <w:szCs w:val="24"/>
          <w:lang w:val="sr-Cyrl-CS"/>
        </w:rPr>
        <w:t xml:space="preserve"> станова, који спроводи општина број 401-00-986/55/2023-06 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 </w:t>
      </w:r>
      <w:r w:rsidR="0022524E">
        <w:rPr>
          <w:rFonts w:ascii="Times New Roman" w:hAnsi="Times New Roman" w:cs="Times New Roman"/>
          <w:sz w:val="24"/>
          <w:szCs w:val="24"/>
          <w:lang w:val="sr-Cyrl-CS"/>
        </w:rPr>
        <w:t>20.07.2023. године</w:t>
      </w:r>
      <w:r w:rsidR="00760211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102706">
        <w:rPr>
          <w:rFonts w:ascii="Times New Roman" w:hAnsi="Times New Roman" w:cs="Times New Roman"/>
          <w:sz w:val="24"/>
          <w:szCs w:val="24"/>
          <w:lang w:val="sr-Cyrl-CS"/>
        </w:rPr>
        <w:t xml:space="preserve">и (релевантни интерни акти) </w:t>
      </w:r>
      <w:r w:rsidR="008235EF">
        <w:rPr>
          <w:rFonts w:ascii="Times New Roman" w:hAnsi="Times New Roman" w:cs="Times New Roman"/>
          <w:sz w:val="24"/>
          <w:szCs w:val="24"/>
          <w:lang w:val="sr-Latn-RS"/>
        </w:rPr>
        <w:t>O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штинско веће општине</w:t>
      </w:r>
      <w:r w:rsidR="008235EF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8235EF">
        <w:rPr>
          <w:rFonts w:ascii="Times New Roman" w:hAnsi="Times New Roman" w:cs="Times New Roman"/>
          <w:sz w:val="24"/>
          <w:szCs w:val="24"/>
          <w:lang w:val="sr-Cyrl-RS"/>
        </w:rPr>
        <w:t xml:space="preserve">Жабари </w:t>
      </w:r>
      <w:r w:rsidR="00935F7E">
        <w:rPr>
          <w:rFonts w:ascii="Times New Roman" w:hAnsi="Times New Roman" w:cs="Times New Roman"/>
          <w:sz w:val="24"/>
          <w:szCs w:val="24"/>
          <w:lang w:val="sr-Cyrl-CS"/>
        </w:rPr>
        <w:t>на седници одржаној дана 01. августа 2023. годин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донело је </w:t>
      </w:r>
    </w:p>
    <w:p w14:paraId="53D659FA" w14:textId="77777777" w:rsidR="004E37B1" w:rsidRPr="00803DB9" w:rsidRDefault="004E37B1" w:rsidP="004E37B1">
      <w:pPr>
        <w:rPr>
          <w:rFonts w:ascii="Times New Roman" w:hAnsi="Times New Roman" w:cs="Times New Roman"/>
          <w:lang w:val="sr-Cyrl-CS"/>
        </w:rPr>
      </w:pPr>
    </w:p>
    <w:p w14:paraId="6146B398" w14:textId="77777777" w:rsidR="00802A0E" w:rsidRPr="00803DB9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1D72777" w14:textId="77777777" w:rsidR="008235EF" w:rsidRPr="008235EF" w:rsidRDefault="00802A0E" w:rsidP="004E5D85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r-Cyrl-CS"/>
        </w:rPr>
      </w:pPr>
      <w:r w:rsidRPr="008235EF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 xml:space="preserve">ПРАВИЛНИК </w:t>
      </w:r>
    </w:p>
    <w:p w14:paraId="7064BE02" w14:textId="0611B25D" w:rsidR="00802A0E" w:rsidRPr="00803DB9" w:rsidRDefault="00802A0E" w:rsidP="004E5D85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О СУФИНАНСИРАЊУ МЕРА ЕНЕРГЕТСКЕ САНАЦИЈЕ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 И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 ОКВИРУ ПРОЈЕКТА „ЧИСТА ЕНЕРГИЈА И ЕНЕРГЕТСКА ЕФИКАСНОСТИ ЗА ГРАЂАНЕ У СРБИЈИ“</w:t>
      </w:r>
      <w:r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63DA533A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B7C5B1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  <w:bookmarkStart w:id="0" w:name="_GoBack"/>
      <w:bookmarkEnd w:id="0"/>
    </w:p>
    <w:p w14:paraId="2A27E72D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7DC74F3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14:paraId="3F7F72AE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2AB945C" w14:textId="4A9867C0" w:rsidR="00B608F4" w:rsidRPr="00803DB9" w:rsidRDefault="00B608F4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1" w:name="_Hlk6687697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вим п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равилником уређује се: циљ спровођења мер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; мере које се суфинансирају, начин расподеле средстава подстицаја,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за расподелу и коришћење средст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и услови пријаве на јавни конкурс и критеријуми за селекцију привредних субјеката; начин и услови пријаве на јавни конкурс и критеријуми за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бор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; праћење реализације и извештавање.</w:t>
      </w:r>
    </w:p>
    <w:bookmarkEnd w:id="1"/>
    <w:p w14:paraId="41E5C503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6C3E0C7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14:paraId="43930038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97C3A95" w14:textId="6A9DEBA6"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="00F94B69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8235EF">
        <w:rPr>
          <w:rFonts w:ascii="Times New Roman" w:hAnsi="Times New Roman" w:cs="Times New Roman"/>
          <w:bCs/>
          <w:sz w:val="24"/>
          <w:szCs w:val="24"/>
          <w:lang w:val="sr-Cyrl-CS"/>
        </w:rPr>
        <w:t>оп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штине </w:t>
      </w:r>
      <w:r w:rsidR="008235EF">
        <w:rPr>
          <w:rFonts w:ascii="Times New Roman" w:hAnsi="Times New Roman" w:cs="Times New Roman"/>
          <w:bCs/>
          <w:sz w:val="24"/>
          <w:szCs w:val="24"/>
          <w:lang w:val="sr-Cyrl-CS"/>
        </w:rPr>
        <w:t>Жабар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2DE068F5" w14:textId="62F887C2"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арадњ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а привредним субјектима који се баве производњом, услугама и радовима на енергетској санацији стамбених објеката, а крајњи корисници 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слуга и радов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 домаћинства на територији </w:t>
      </w:r>
      <w:r w:rsidR="008235EF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е </w:t>
      </w:r>
      <w:r w:rsidR="008235EF">
        <w:rPr>
          <w:rFonts w:ascii="Times New Roman" w:hAnsi="Times New Roman" w:cs="Times New Roman"/>
          <w:bCs/>
          <w:sz w:val="24"/>
          <w:szCs w:val="24"/>
          <w:lang w:val="sr-Cyrl-CS"/>
        </w:rPr>
        <w:t>Жабар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527382D" w14:textId="77777777"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CA2E087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14:paraId="2F8C6E24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96A1F6A" w14:textId="77777777" w:rsidR="00802A0E" w:rsidRPr="00803DB9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14:paraId="3743F229" w14:textId="77777777" w:rsidR="00802A0E" w:rsidRPr="00803DB9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4ADE1C4" w14:textId="68BD7D90"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мера енергетске санације породичних кућа и станова</w:t>
      </w:r>
      <w:r w:rsidR="00B608F4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редељују се Одлуком о буџету </w:t>
      </w:r>
      <w:r w:rsidR="008235EF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штине</w:t>
      </w:r>
      <w:r w:rsidR="008235E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Жабар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3A512956" w14:textId="0EBA1AEC" w:rsidR="00960424" w:rsidRPr="00803DB9" w:rsidRDefault="00960424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7E29CA6" w14:textId="77777777" w:rsidR="00802A0E" w:rsidRPr="00803DB9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2" w:name="_Hlk66988968"/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p w14:paraId="7BA08469" w14:textId="77777777" w:rsidR="00802A0E" w:rsidRPr="00803DB9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bookmarkEnd w:id="2"/>
    <w:p w14:paraId="5804B6DD" w14:textId="4D146975"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а 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ина с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дства за суфинансирање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их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а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пакета мера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6. овог Правилник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и удео у односу на укупну вредност инвестиције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дредиће с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зи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00B0641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уфинансирање мера енергетске санације породичних кућа и станова</w:t>
      </w:r>
      <w:r w:rsidR="00C732FB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47E82CE7" w14:textId="77777777" w:rsidR="00802A0E" w:rsidRPr="00803DB9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5.</w:t>
      </w:r>
    </w:p>
    <w:p w14:paraId="310F73FC" w14:textId="77777777" w:rsidR="00802A0E" w:rsidRPr="00803DB9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8E14AC3" w14:textId="683BA061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длуку о додели средстава доноси Општинско веће општине </w:t>
      </w:r>
      <w:r w:rsidR="006A7D96">
        <w:rPr>
          <w:rFonts w:ascii="Times New Roman" w:eastAsia="Calibri" w:hAnsi="Times New Roman" w:cs="Times New Roman"/>
          <w:sz w:val="24"/>
          <w:szCs w:val="24"/>
          <w:lang w:val="sr-Cyrl-CS"/>
        </w:rPr>
        <w:t>Жабари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35FDE7DE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8B4FEFF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14:paraId="02A76431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16B36A8" w14:textId="0FF52CB7"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</w:rPr>
        <w:t>M</w:t>
      </w:r>
      <w:r w:rsidR="00802A0E"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ере енергетске ефикасности:</w:t>
      </w:r>
    </w:p>
    <w:p w14:paraId="4B6B8ADD" w14:textId="586DA9D0" w:rsidR="000C0E81" w:rsidRPr="00803DB9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03B2372A" w14:textId="77777777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ичког омотача путем:</w:t>
      </w:r>
    </w:p>
    <w:p w14:paraId="725BD5E1" w14:textId="77777777"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,</w:t>
      </w:r>
    </w:p>
    <w:p w14:paraId="74AED0EB" w14:textId="485EA7E5"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зидова, таваница изнад отворених пролаза, зидова, подова на тлу и осталих делова термичког омотача према негрејаном простору,</w:t>
      </w:r>
    </w:p>
    <w:p w14:paraId="7191CB8B" w14:textId="1E32749A"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</w:t>
      </w:r>
    </w:p>
    <w:p w14:paraId="013A7D39" w14:textId="44AAFDA2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отехничких система зграде путем замене система или дела система ефикаснијим системом путем:</w:t>
      </w:r>
    </w:p>
    <w:p w14:paraId="3BE2B293" w14:textId="5461463B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постојећег грејача простора (котао или пећ) ефикаснијим,</w:t>
      </w:r>
    </w:p>
    <w:p w14:paraId="02E97418" w14:textId="0B0A2790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замене постојеће или уградња нове цевне мреже,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уградње електронски регулисаних циркулационих пумпи, </w:t>
      </w: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них тела-радијатора и пратећег прибора,</w:t>
      </w:r>
    </w:p>
    <w:p w14:paraId="51176E9F" w14:textId="023DD0DD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градње топлотних пумпи које користе енергију ваздуха, воде и земље (грејач простора или комбиновани грејач),</w:t>
      </w:r>
    </w:p>
    <w:p w14:paraId="16A0827D" w14:textId="77777777"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премањем система грејања са уређајима за регулацију и мерење предате количине топлоте објекту (калориметри, делитељи топлоте, баланс вентили),</w:t>
      </w:r>
    </w:p>
    <w:p w14:paraId="4AAF609E" w14:textId="3FA05506" w:rsidR="00E45367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градњa соларних колектора у инсталацију за централну припрему потрошне топле воде,</w:t>
      </w:r>
    </w:p>
    <w:p w14:paraId="04EA90EA" w14:textId="0EBC7087" w:rsidR="001A2673" w:rsidRDefault="001A2673" w:rsidP="001A2673">
      <w:p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</w:p>
    <w:p w14:paraId="6E35B359" w14:textId="77777777" w:rsidR="001A2673" w:rsidRPr="001A2673" w:rsidRDefault="001A2673" w:rsidP="001A2673">
      <w:p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</w:p>
    <w:p w14:paraId="6EDCAB05" w14:textId="18BFF829" w:rsidR="00647B4F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lastRenderedPageBreak/>
        <w:t>уградњa соларних панела и пратеће инсталације за производњу електричне енергије за сопствене потребе, уградњa двосмерног мерног уређаја за мерење 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,</w:t>
      </w:r>
      <w:r w:rsidR="00647B4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17A0044E" w14:textId="33414DF0"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мере/пакети мера у складу са јавним позивом</w:t>
      </w:r>
      <w:r w:rsidR="00A93E58" w:rsidRPr="00803D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08A011A" w14:textId="77777777" w:rsidR="00157AE0" w:rsidRPr="00803DB9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  <w:tab/>
      </w:r>
      <w:r w:rsidR="00AF3C37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14:paraId="4F6CA3EE" w14:textId="6FEA8E8D" w:rsidR="003E423C" w:rsidRPr="00803DB9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енергетске ефикасности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руги услови за доделу средстава подстицај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одређују јавним позивом за привредне субјекте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јавним позивом за домаћинства.</w:t>
      </w:r>
    </w:p>
    <w:p w14:paraId="4AC877D6" w14:textId="77777777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7AA1859" w14:textId="71872CE2"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 СРЕДСТАВА</w:t>
      </w:r>
    </w:p>
    <w:p w14:paraId="2374CC60" w14:textId="77777777"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2D141A3" w14:textId="50CFCCD6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</w:rPr>
        <w:t>7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40CFDDFC" w14:textId="77777777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183E93D" w14:textId="77777777"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14:paraId="3C9770B9" w14:textId="6E504170"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вредни субјекти су дужни да корисницима испоруче материјале и опрему одговарајућег квалитета и изврше услуге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радове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складу са одредбама уговора и у договореним роковима.</w:t>
      </w:r>
    </w:p>
    <w:p w14:paraId="18CC3F74" w14:textId="77777777" w:rsidR="002C6A6A" w:rsidRPr="00803DB9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EAB06B3" w14:textId="080368B9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322CFEC2" w14:textId="77777777" w:rsidR="002C6A6A" w:rsidRPr="00803DB9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3362A87" w14:textId="231E828D" w:rsidR="00802A0E" w:rsidRPr="00803DB9" w:rsidRDefault="002C6A6A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bookmarkStart w:id="3" w:name="_Hlk66823993"/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услуга и рад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у домаћинства</w:t>
      </w:r>
      <w:bookmarkEnd w:id="3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500A2C8C" w14:textId="77777777"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15BD6D9" w14:textId="77777777" w:rsidR="00960C01" w:rsidRPr="00803DB9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B4E0119" w14:textId="77777777" w:rsidR="00802A0E" w:rsidRPr="00803DB9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14:paraId="6A8CF3BF" w14:textId="77777777"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C6FD428" w14:textId="5B4C0676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292AE058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CED5354" w14:textId="3C8830ED" w:rsidR="00802A0E" w:rsidRPr="00803DB9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6A7D96">
        <w:rPr>
          <w:rFonts w:ascii="Times New Roman" w:hAnsi="Times New Roman" w:cs="Times New Roman"/>
          <w:sz w:val="24"/>
          <w:szCs w:val="24"/>
          <w:lang w:val="sr-Cyrl-CS"/>
        </w:rPr>
        <w:t xml:space="preserve">веће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</w:t>
      </w:r>
      <w:r w:rsidR="006A7D96">
        <w:rPr>
          <w:rFonts w:ascii="Times New Roman" w:hAnsi="Times New Roman" w:cs="Times New Roman"/>
          <w:sz w:val="24"/>
          <w:szCs w:val="24"/>
          <w:lang w:val="sr-Cyrl-CS"/>
        </w:rPr>
        <w:t xml:space="preserve">Жабари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доноси Решење о образовању комисије за реализацију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14:paraId="67A2A2AB" w14:textId="3A1F4778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</w:t>
      </w:r>
      <w:r w:rsidR="3D2219B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e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нкурс</w:t>
      </w:r>
      <w:r w:rsidR="25DAAD1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e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уфинансирање мера енергетск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санациј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 Општине </w:t>
      </w:r>
      <w:r w:rsidR="006A7D96">
        <w:rPr>
          <w:rFonts w:ascii="Times New Roman" w:eastAsia="Times New Roman" w:hAnsi="Times New Roman" w:cs="Times New Roman"/>
          <w:sz w:val="24"/>
          <w:szCs w:val="24"/>
          <w:lang w:val="sr-Cyrl-CS"/>
        </w:rPr>
        <w:t>Жабар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роводи Комисија, кој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е формир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ешењем о образовању комисије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у даљем тексту: Решење)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 </w:t>
      </w:r>
    </w:p>
    <w:p w14:paraId="65475C5A" w14:textId="341F802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е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епаран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чланова Комисије, основни подаци о члановима Комисије (име и презиме,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анима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основни задаци  и друга питања од значаја за рад Комисије. </w:t>
      </w:r>
    </w:p>
    <w:p w14:paraId="7DAEC78D" w14:textId="3C596B5A" w:rsidR="00802A0E" w:rsidRPr="00803DB9" w:rsidRDefault="006A7D9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а је дужна да, на захтев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а рударства и енергетик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члана комисије  из става 1. овог члана укључи лице које именује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о рударства и енергетике</w:t>
      </w:r>
    </w:p>
    <w:p w14:paraId="352A6AC7" w14:textId="77777777" w:rsidR="00AF3C37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14:paraId="3898B458" w14:textId="1D2E420A" w:rsidR="006D5B52" w:rsidRDefault="006D5B52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2A831E8" w14:textId="598F5491" w:rsidR="001A2673" w:rsidRDefault="001A2673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AAC1CDC" w14:textId="67DC0A1F" w:rsidR="001A2673" w:rsidRDefault="001A2673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F7D3E2B" w14:textId="02C701F1" w:rsidR="001A2673" w:rsidRDefault="001A2673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7A23A04" w14:textId="77777777" w:rsidR="001A2673" w:rsidRPr="00803DB9" w:rsidRDefault="001A2673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278EDBB" w14:textId="2193A7CA" w:rsidR="00802A0E" w:rsidRPr="00803DB9" w:rsidRDefault="0046303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 xml:space="preserve">Члан </w:t>
      </w:r>
      <w:r w:rsidR="002C6A6A" w:rsidRPr="00803DB9">
        <w:rPr>
          <w:rFonts w:ascii="Times New Roman" w:hAnsi="Times New Roman" w:cs="Times New Roman"/>
          <w:b/>
          <w:sz w:val="24"/>
          <w:szCs w:val="24"/>
        </w:rPr>
        <w:t>1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24450729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7307CDA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14:paraId="716AE8AF" w14:textId="77777777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према конкурсне документације за привредне субјекте и домаћинства</w:t>
      </w:r>
      <w:r w:rsidR="00F52EFA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5F0DF714" w14:textId="0C912E68" w:rsidR="006D5B52" w:rsidRPr="00803DB9" w:rsidRDefault="006D5B52" w:rsidP="006A7D96">
      <w:pPr>
        <w:pStyle w:val="ListParagraph"/>
        <w:numPr>
          <w:ilvl w:val="1"/>
          <w:numId w:val="3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глашавање јавних конкурса и пратеће документације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аничној интернет страници </w:t>
      </w:r>
      <w:r w:rsidR="006A7D96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е </w:t>
      </w:r>
      <w:r w:rsidR="006A7D96">
        <w:rPr>
          <w:rFonts w:ascii="Times New Roman" w:hAnsi="Times New Roman" w:cs="Times New Roman"/>
          <w:bCs/>
          <w:sz w:val="24"/>
          <w:szCs w:val="24"/>
          <w:lang w:val="sr-Cyrl-CS"/>
        </w:rPr>
        <w:t>Жабари (https://zabari.org.rs/)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5FC31FA8" w14:textId="6168F779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јем и контрол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355882E5" w14:textId="77777777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3E423C" w:rsidRPr="00803DB9">
        <w:rPr>
          <w:rFonts w:ascii="Times New Roman" w:hAnsi="Times New Roman" w:cs="Times New Roman"/>
          <w:sz w:val="24"/>
          <w:szCs w:val="24"/>
          <w:lang w:val="sr-Cyrl-CS"/>
        </w:rPr>
        <w:t>тврђивање испуњености услова за избор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ом позиву за директне кориснике;</w:t>
      </w:r>
    </w:p>
    <w:p w14:paraId="02293CF4" w14:textId="77777777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тврђивање испуњености услова за 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ојеката енергетске санације у домаћинствим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630DB8EE" w14:textId="4C1A5F14"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бјављивање листе директних корисника и крајњих корисника на огласној табли и званичној интернет страниц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 </w:t>
      </w:r>
      <w:r w:rsidR="006A7D96">
        <w:rPr>
          <w:rFonts w:ascii="Times New Roman" w:hAnsi="Times New Roman" w:cs="Times New Roman"/>
          <w:sz w:val="24"/>
          <w:szCs w:val="24"/>
          <w:lang w:val="sr-Cyrl-CS"/>
        </w:rPr>
        <w:t>Жабар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4ED8D7E6" w14:textId="65BC1729" w:rsidR="006D5B52" w:rsidRPr="00803DB9" w:rsidRDefault="109E34D0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бавеза на пољу животне средине и социјалних питања у складу</w:t>
      </w:r>
      <w:r w:rsidR="4DF69B7D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607AD1AF" w:rsidRPr="00803DB9">
        <w:rPr>
          <w:rFonts w:ascii="Times New Roman" w:hAnsi="Times New Roman" w:cs="Times New Roman"/>
          <w:sz w:val="24"/>
          <w:szCs w:val="24"/>
          <w:lang w:val="sr-Cyrl-CS"/>
        </w:rPr>
        <w:t>са Планом преузимања обавеза из области животне средине и социјалних питања (ESCP)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бјављеним на интернет страници Министарства рударства и енергетике (</w:t>
      </w:r>
      <w:hyperlink r:id="rId11" w:history="1">
        <w:r w:rsidR="004F2240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>),</w:t>
      </w:r>
    </w:p>
    <w:p w14:paraId="204BFBEC" w14:textId="41B38764" w:rsidR="006D5B52" w:rsidRPr="00803DB9" w:rsidRDefault="00802A0E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разматрање 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лучивање о поднетим приговорим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лист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директних корисник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домаћинстава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у првом степену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6E44F0D" w14:textId="7311E730" w:rsidR="00802A0E" w:rsidRPr="00803DB9" w:rsidRDefault="006D5B52" w:rsidP="006D5B52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зрада предлога Уговора о спровођењу мера енергетске санације.</w:t>
      </w:r>
    </w:p>
    <w:p w14:paraId="2FB99E6F" w14:textId="5C2250AC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</w:t>
      </w:r>
      <w:r w:rsidR="006A7D9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вом раду. Комисија је дужна д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ом већу достави записнике и извештај о  раду.</w:t>
      </w:r>
    </w:p>
    <w:p w14:paraId="7EFFD3C6" w14:textId="6AF4BA7D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и рад Комисије обухват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</w:t>
      </w:r>
      <w:r w:rsidR="42062242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ђе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јмање два најављена обиласка, и то:</w:t>
      </w:r>
    </w:p>
    <w:p w14:paraId="376C4FC3" w14:textId="77777777"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14:paraId="513CB6FE" w14:textId="77777777"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14:paraId="21450F3C" w14:textId="71CA95DA" w:rsidR="00802A0E" w:rsidRPr="00803DB9" w:rsidRDefault="00802A0E" w:rsidP="35C8CA3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4" w:name="_Hlk66991393"/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</w:t>
      </w:r>
      <w:r w:rsidR="15DBA9A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сваког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716625EB" w14:textId="3406A47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</w:t>
      </w:r>
      <w:r w:rsidR="006A7D96">
        <w:rPr>
          <w:rFonts w:ascii="Times New Roman" w:hAnsi="Times New Roman" w:cs="Times New Roman"/>
          <w:sz w:val="24"/>
          <w:szCs w:val="24"/>
          <w:lang w:val="sr-Cyrl-CS"/>
        </w:rPr>
        <w:t xml:space="preserve">тај о постојећем стању објект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након реализованих мера.</w:t>
      </w:r>
    </w:p>
    <w:p w14:paraId="76C9A041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3015CF6E" w14:textId="77777777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14:paraId="4FC38581" w14:textId="77777777"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14:paraId="1AE577D6" w14:textId="77777777"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14:paraId="70331BA4" w14:textId="77777777"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14:paraId="73B846AE" w14:textId="49A337CF" w:rsidR="00AF3C37" w:rsidRPr="00803DB9" w:rsidRDefault="00802A0E" w:rsidP="35C8CA3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прему  извештај</w:t>
      </w:r>
      <w:r w:rsidR="3B21DDE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напретку и обавештавање надлежних органа и јавности.</w:t>
      </w:r>
    </w:p>
    <w:p w14:paraId="655BBB50" w14:textId="77777777" w:rsidR="00FB186A" w:rsidRPr="00803DB9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4"/>
    <w:p w14:paraId="407028B0" w14:textId="103DF7EE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 ДОДЕЛЕ СРЕДСТАВА</w:t>
      </w:r>
    </w:p>
    <w:p w14:paraId="29D5C3BA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8C27D9B" w14:textId="484DA08E" w:rsidR="00802A0E" w:rsidRPr="00803DB9" w:rsidRDefault="005B773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2C6A6A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1</w:t>
      </w:r>
      <w:r w:rsidR="006D5B52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8595E47" w14:textId="77777777"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       </w:t>
      </w:r>
    </w:p>
    <w:p w14:paraId="0782A1C3" w14:textId="7F97AA1B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редства Буџета</w:t>
      </w:r>
      <w:r w:rsidR="00DF5F5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е з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породичних кућа и станов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14:paraId="398472C2" w14:textId="00D929C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сподела средстава из става 1. овог члана обухвата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бор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ректних корисник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формирање листе директних корисника, као 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формалне ис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испуњености услов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доношење акта о избору крајњих корисника, реализацију и извештавање.</w:t>
      </w:r>
    </w:p>
    <w:p w14:paraId="08D966AC" w14:textId="77777777" w:rsidR="00647B4F" w:rsidRPr="00803DB9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FA328B2" w14:textId="42E5E6F0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14:paraId="215D0BBC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0997E153" w14:textId="22BEB027" w:rsidR="00802A0E" w:rsidRPr="00803DB9" w:rsidRDefault="002C6A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2ABDF3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2D47333F" w14:textId="22D2071A" w:rsidR="00647B4F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длуку о расписивању јавног позива за избор дир</w:t>
      </w:r>
      <w:r w:rsidR="006A7D9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ктних корисника доноси општинско већ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6A7D96">
        <w:rPr>
          <w:rFonts w:ascii="Times New Roman" w:hAnsi="Times New Roman" w:cs="Times New Roman"/>
          <w:bCs/>
          <w:sz w:val="24"/>
          <w:szCs w:val="24"/>
          <w:lang w:val="sr-Cyrl-CS"/>
        </w:rPr>
        <w:t>Жабар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е расписуј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е за мере из члана 6. овог правилника</w:t>
      </w:r>
      <w:r w:rsidR="00BB0EFA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0183EC5E" w14:textId="27EDB60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избор директних корисника спроводи Комисија. </w:t>
      </w:r>
    </w:p>
    <w:p w14:paraId="14B77D22" w14:textId="038BCF58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в</w:t>
      </w:r>
      <w:r w:rsidR="00974ABC">
        <w:rPr>
          <w:rFonts w:ascii="Times New Roman" w:hAnsi="Times New Roman" w:cs="Times New Roman"/>
          <w:bCs/>
          <w:sz w:val="24"/>
          <w:szCs w:val="24"/>
          <w:lang w:val="sr-Cyrl-CS"/>
        </w:rPr>
        <w:t>љује на интернет страници 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е, а најава јавног позива и у локалним медијима. </w:t>
      </w:r>
    </w:p>
    <w:p w14:paraId="5E483A4C" w14:textId="77777777"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13F15140" w14:textId="13D57BF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BC6BD59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25AC28C" w14:textId="546AA869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</w:t>
      </w:r>
      <w:r w:rsidRPr="00803DB9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спуњавају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едеће услове:</w:t>
      </w:r>
    </w:p>
    <w:p w14:paraId="6EE625B6" w14:textId="0ABBD123"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 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ве год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14:paraId="0E41A172" w14:textId="77777777"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14:paraId="06DB533B" w14:textId="77A8FBD6"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,</w:t>
      </w:r>
    </w:p>
    <w:p w14:paraId="28D244EB" w14:textId="126B116A" w:rsidR="00B06410" w:rsidRPr="00803DB9" w:rsidRDefault="00B06410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услове у складу са јавним позивом.</w:t>
      </w:r>
    </w:p>
    <w:p w14:paraId="2714B67B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0A9616D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14:paraId="5D0B7D2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8990714"/>
    </w:p>
    <w:p w14:paraId="1CCCD986" w14:textId="667805DB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79C19E6D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5"/>
    <w:p w14:paraId="13E7B702" w14:textId="0370B16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:</w:t>
      </w:r>
    </w:p>
    <w:p w14:paraId="3B64817F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14:paraId="19C8C0B4" w14:textId="6FA83CA9" w:rsidR="00802A0E" w:rsidRPr="00803DB9" w:rsidRDefault="00760211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и критеријум</w:t>
      </w:r>
      <w:r w:rsidR="10ACCA4E" w:rsidRPr="00803DB9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енергетске ефикасност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8357B26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14:paraId="56C22849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14:paraId="71905D4C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4A581236" w14:textId="77777777"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14:paraId="2FBF8725" w14:textId="77777777" w:rsidR="00802A0E" w:rsidRPr="00803DB9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учешћу привредних субјеката у суфинансирањ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 јавном позиву,</w:t>
      </w:r>
    </w:p>
    <w:p w14:paraId="27567258" w14:textId="3A6D6F2A" w:rsidR="00E91FDE" w:rsidRPr="00803DB9" w:rsidRDefault="00E91FD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6" w:name="_Hlk66970349"/>
    </w:p>
    <w:p w14:paraId="498563AE" w14:textId="1F2F83DA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Пријава на јавни позив за директне кориснике (привредне субјекте)</w:t>
      </w:r>
    </w:p>
    <w:p w14:paraId="1D4DEC8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17769C8" w14:textId="7481DC76" w:rsidR="00802A0E" w:rsidRPr="00803DB9" w:rsidRDefault="0046303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5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6D21F1B9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0CBC916" w14:textId="45B636CC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нарочито:</w:t>
      </w:r>
    </w:p>
    <w:p w14:paraId="74EE0956" w14:textId="77777777"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14:paraId="379C4F12" w14:textId="68A7462F"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14:paraId="743C7647" w14:textId="5F9C3005" w:rsidR="000C7E6B" w:rsidRPr="00803DB9" w:rsidRDefault="000C7E6B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документациј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 складу са јавним позивом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</w:p>
    <w:p w14:paraId="0292356B" w14:textId="77777777" w:rsidR="00802A0E" w:rsidRPr="00803DB9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3E17EF1C" w14:textId="5D211D8F"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14:paraId="373CE994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6D9AC88" w14:textId="5DEAFD34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6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57BCA81C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D12384A" w14:textId="04EE0A43"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7" w:name="_Hlk68985879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утврђује испуњеност услова за избор привредног субјекта за спровођење мера енергетске санације на основу прегледа поднете документације из члана 15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7"/>
    <w:p w14:paraId="4F065BAE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A9911BC" w14:textId="77777777" w:rsidR="00873B27" w:rsidRPr="00803DB9" w:rsidRDefault="00873B27" w:rsidP="00873B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листе  привредних субјеката</w:t>
      </w:r>
    </w:p>
    <w:p w14:paraId="6011E177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9037284" w14:textId="03C21D23"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7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6D942D0E" w14:textId="0535C37C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891536A" w14:textId="0ED74F27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и обавештава привредног субјекта.</w:t>
      </w:r>
    </w:p>
    <w:p w14:paraId="071E0ABA" w14:textId="1AB8436A"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избор привредног субјекта за спровођење мера енергетске санације, привредни субјекат има право приговора Комисији у року од осам дана од дана доношења решења.</w:t>
      </w:r>
    </w:p>
    <w:p w14:paraId="4FE32F0D" w14:textId="7FB5021A"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14:paraId="62122D37" w14:textId="6072339B" w:rsidR="00873B27" w:rsidRPr="00803DB9" w:rsidRDefault="62BB1C21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ривредни субјекат има п</w:t>
      </w:r>
      <w:r w:rsidR="2160015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о да поднесе приговор</w:t>
      </w:r>
      <w:r w:rsidR="0096042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ећу општине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 ЈИП). </w:t>
      </w:r>
    </w:p>
    <w:p w14:paraId="5945194B" w14:textId="11DDAB60"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542115A1" w14:textId="086F311F"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а општинског већа је коначна. </w:t>
      </w:r>
    </w:p>
    <w:p w14:paraId="4CC19D65" w14:textId="57F3FA27" w:rsidR="00873B27" w:rsidRPr="00803DB9" w:rsidRDefault="00873B27" w:rsidP="03F6E64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формира листу директних корисника који су на основу решења из става 1. испунили услове из Јавног конкурса и објављује је без одлагања (или у року од једног дана)  на интернет страници ЈЛС</w:t>
      </w:r>
      <w:r w:rsidR="00974AB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74ABC">
        <w:rPr>
          <w:rFonts w:ascii="Times New Roman" w:hAnsi="Times New Roman" w:cs="Times New Roman"/>
          <w:bCs/>
          <w:sz w:val="24"/>
          <w:szCs w:val="24"/>
          <w:lang w:val="sr-Cyrl-CS"/>
        </w:rPr>
        <w:t>(https://zabari.org.rs/)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3AC0174A" w14:textId="77777777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мена и допуна листе из става 4. овог поглавља се врши по потреби на сваких 15 дана.</w:t>
      </w:r>
    </w:p>
    <w:p w14:paraId="764A456D" w14:textId="6273A3A2"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из става 4. овог поглавља ће важити до завршетка пројекта „Чиста енергија и енергетска ефикасност за грађане у Србији“, о чему ће Комисија благовремено обавестити директне кориснике.</w:t>
      </w:r>
    </w:p>
    <w:p w14:paraId="30AAC96E" w14:textId="1FF6C0E7" w:rsidR="00802A0E" w:rsidRPr="00803DB9" w:rsidRDefault="00873B27" w:rsidP="00873B2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а која остваре право на суфинансирање могу набавити добра и услуге искључиво од директних корисника наведених у листи из става 4. овог члана.</w:t>
      </w:r>
    </w:p>
    <w:p w14:paraId="22FE5302" w14:textId="77777777" w:rsidR="00463036" w:rsidRPr="00803DB9" w:rsidRDefault="00802A0E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6"/>
    </w:p>
    <w:p w14:paraId="66B31B74" w14:textId="77777777"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5902491" w14:textId="77777777"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1E95C27" w14:textId="77777777" w:rsidR="00803DB9" w:rsidRP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1C34999" w14:textId="35D7C690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Јавни позив за доделу бесповратних средстав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рајњим корисницима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им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0BEB2C35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580B9484" w14:textId="6740263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4F4D6CAF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14:paraId="684F6285" w14:textId="0998CCCE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енергетску санацију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ородичних кућа и стан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Општинско веће општине </w:t>
      </w:r>
      <w:r w:rsidR="005A64CF">
        <w:rPr>
          <w:rFonts w:ascii="Times New Roman" w:hAnsi="Times New Roman" w:cs="Times New Roman"/>
          <w:bCs/>
          <w:sz w:val="24"/>
          <w:szCs w:val="24"/>
          <w:lang w:val="sr-Cyrl-CS"/>
        </w:rPr>
        <w:t>Жабар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8836634" w14:textId="6EC71DB6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има</w:t>
      </w:r>
      <w:r w:rsidRPr="00803DB9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14:paraId="73F4A337" w14:textId="7E0D7A8A"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инства</w:t>
      </w:r>
      <w:r w:rsidR="005A64C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–</w:t>
      </w:r>
      <w:r w:rsidR="005A64C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учесници конкурса подносе пријаву Комисији. Пријава подразумева подношење конкурсне документације  у року који је утврђен јавним позивом.</w:t>
      </w:r>
    </w:p>
    <w:p w14:paraId="0B267C61" w14:textId="52ED4EE3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огласној табли Општинске управе и званичној интернет страници </w:t>
      </w:r>
      <w:r w:rsidR="005A64CF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е, а најава јавног позива и у свим локалним медијима. </w:t>
      </w:r>
    </w:p>
    <w:p w14:paraId="5E7E5167" w14:textId="3994F63B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</w:t>
      </w:r>
      <w:r w:rsidR="00E62C4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држи:</w:t>
      </w:r>
    </w:p>
    <w:p w14:paraId="2F05D727" w14:textId="77777777"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14:paraId="0E1BBAE1" w14:textId="77777777"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8" w:name="_Hlk6697848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ни образац са листом потребних докумената</w:t>
      </w:r>
      <w:bookmarkEnd w:id="8"/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</w:t>
      </w:r>
    </w:p>
    <w:p w14:paraId="58DCF6B2" w14:textId="77777777" w:rsidR="00802A0E" w:rsidRPr="00803DB9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FF0E3E8" w14:textId="5C6FA04C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C408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1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4763FB92" w14:textId="77777777"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0F77FEE" w14:textId="6A33ACBD" w:rsidR="00463036" w:rsidRPr="00803DB9" w:rsidRDefault="00802A0E" w:rsidP="00AC408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Право учешћа на конкурсу имају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 која станују у породичним кућама и становима</w:t>
      </w:r>
      <w:r w:rsidR="001D6515" w:rsidRPr="00803DB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D6515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а која</w:t>
      </w:r>
      <w:r w:rsidR="007811B6" w:rsidRPr="00803DB9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="00AC408D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испуњавају услове у складу са јавним позивом</w:t>
      </w:r>
      <w:r w:rsidR="00AC408D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>.</w:t>
      </w:r>
      <w:r w:rsidR="0012039E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Latn-RS"/>
        </w:rPr>
        <w:t xml:space="preserve"> </w:t>
      </w:r>
      <w:r w:rsidR="0012039E" w:rsidRPr="00803DB9">
        <w:rPr>
          <w:rFonts w:ascii="Times New Roman" w:hAnsi="Times New Roman" w:cs="Times New Roman"/>
          <w:bCs/>
          <w:sz w:val="24"/>
          <w:szCs w:val="24"/>
          <w:lang w:val="sr-Cyrl-RS"/>
        </w:rPr>
        <w:t>Јавним позивом из члана 18. овог правилника се може одобрити виши износ бесповратних средстава за социјално угрожене категорије.</w:t>
      </w:r>
    </w:p>
    <w:p w14:paraId="21F39492" w14:textId="77777777" w:rsidR="00960C01" w:rsidRPr="00803DB9" w:rsidRDefault="00960C01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189766FB" w14:textId="468C9C6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</w:t>
      </w:r>
      <w:r w:rsidR="00AC408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вног позива за крајње кориснике</w:t>
      </w:r>
    </w:p>
    <w:p w14:paraId="035658AB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2294556A" w14:textId="2FC59DD2" w:rsidR="00802A0E" w:rsidRPr="00803DB9" w:rsidRDefault="00A264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0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2F9D8D50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A430CAE" w14:textId="1E1483EC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0072325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члан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Правилник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рочито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адржи:</w:t>
      </w:r>
    </w:p>
    <w:p w14:paraId="094A4828" w14:textId="77777777"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14:paraId="56A37AEE" w14:textId="147F7B76" w:rsidR="00A2643D" w:rsidRPr="00803DB9" w:rsidRDefault="00AC408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суфинансирањ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79B0263F" w14:textId="11E65239" w:rsidR="00A2643D" w:rsidRPr="00803DB9" w:rsidRDefault="00A2643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рисници </w:t>
      </w:r>
      <w:r w:rsidR="00407F66" w:rsidRPr="00803DB9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</w:p>
    <w:p w14:paraId="4C498F33" w14:textId="77777777" w:rsidR="00A2643D" w:rsidRPr="00803DB9" w:rsidRDefault="00A2643D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висина бесповратних средстав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14:paraId="17447776" w14:textId="34DE3950" w:rsidR="00802A0E" w:rsidRPr="00803DB9" w:rsidRDefault="00802A0E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14:paraId="14DB41A6" w14:textId="77777777"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14:paraId="49675E98" w14:textId="77777777"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14:paraId="1DA4DB84" w14:textId="77777777"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14:paraId="588618D0" w14:textId="77777777"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остваривању права на бесповратна средства грађанима и стамбеним заједницама за спровођење мера енергетске 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 јавном позиву.</w:t>
      </w:r>
    </w:p>
    <w:p w14:paraId="2B72D6CE" w14:textId="15987F87" w:rsidR="00802A0E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66120E2" w14:textId="2737327A" w:rsidR="001A2673" w:rsidRDefault="001A2673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B984AE4" w14:textId="6C7DB4C3" w:rsidR="001A2673" w:rsidRDefault="001A2673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D8C95ED" w14:textId="05606CF5" w:rsidR="001A2673" w:rsidRDefault="001A2673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F40ADE5" w14:textId="4F5C218D" w:rsidR="001A2673" w:rsidRDefault="001A2673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C8005A0" w14:textId="76649813" w:rsidR="001A2673" w:rsidRDefault="001A2673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C2AFFA6" w14:textId="77777777" w:rsidR="001A2673" w:rsidRPr="00803DB9" w:rsidRDefault="001A2673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FA75E3F" w14:textId="6050236F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Пријава на јавни позив за крајње кориснике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02D786AF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1569B5A" w14:textId="159D12DD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9" w:name="_Hlk66981395"/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9"/>
    <w:p w14:paraId="129292E2" w14:textId="77777777"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C19A1A6" w14:textId="14FADFC3" w:rsidR="00802A0E" w:rsidRPr="00803DB9" w:rsidRDefault="00A2643D" w:rsidP="00A264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домаћинство садржи нарочит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</w:p>
    <w:p w14:paraId="1E5B23F7" w14:textId="61AE67B5" w:rsidR="00802A0E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ијавни образац за суфинасирање мера енергетске ефикасности   са попуњеним подацима о мери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пакету ме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коју се конкурише и о стању грађевинских(фасадних) елемената и грејног система објекта;</w:t>
      </w:r>
    </w:p>
    <w:p w14:paraId="297F7939" w14:textId="77777777" w:rsidR="00802A0E" w:rsidRPr="00803DB9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699DFD5E" w14:textId="77777777" w:rsidR="00A2643D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 xml:space="preserve"> профакту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14:paraId="6A44D871" w14:textId="18E01AD5" w:rsidR="00802A0E" w:rsidRPr="00803DB9" w:rsidRDefault="00A2643D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а документација у складу са јавним позивом.</w:t>
      </w:r>
      <w:r w:rsidR="00802A0E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</w:p>
    <w:p w14:paraId="4C5D9A7B" w14:textId="77777777"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0" w:name="_Hlk66994674"/>
    </w:p>
    <w:p w14:paraId="3DFC338E" w14:textId="7DE9338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2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10"/>
    <w:p w14:paraId="47D94452" w14:textId="77777777"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DA39B68" w14:textId="3217E4F4"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14:paraId="5D1553A2" w14:textId="77777777"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5717AC8" w14:textId="664C91F1"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утврђује испуњеност услова за доделу бесповратних средстава на основу прегледа поднете документације из члана 21. овог Правилника.</w:t>
      </w:r>
    </w:p>
    <w:p w14:paraId="688DD95E" w14:textId="77777777"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2105E97B" w14:textId="3B0BB659" w:rsidR="00802A0E" w:rsidRPr="00803DB9" w:rsidRDefault="003172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добравање бесповратних средстава за финансирање пројеката енергетске санације</w:t>
      </w:r>
    </w:p>
    <w:p w14:paraId="7ADAC67B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35FD62BB" w14:textId="20F94EA9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</w:t>
      </w:r>
      <w:r w:rsidR="003172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54C17820" w14:textId="799C14E9" w:rsidR="00802A0E" w:rsidRPr="00803DB9" w:rsidRDefault="00802A0E" w:rsidP="00802A0E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FA1AD6D" w14:textId="4AB2E23E" w:rsidR="0031723D" w:rsidRPr="00803DB9" w:rsidRDefault="0031723D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за доделу средстава и обавештава подносиоца пријаве.</w:t>
      </w:r>
    </w:p>
    <w:p w14:paraId="687243A6" w14:textId="3E127035"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14:paraId="01DAA03B" w14:textId="61DD39AD"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33FD9183" w14:textId="7F9E2627" w:rsidR="001D6515" w:rsidRPr="00803DB9" w:rsidRDefault="0031723D" w:rsidP="4446E9C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tab/>
      </w:r>
      <w:r w:rsidR="65AE8C8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односилац пријаве има право да поднесе приговор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већу општине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о томе обавести ЈИП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2059A623" w14:textId="2EE454E1" w:rsidR="001D6515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5E38A17E" w14:textId="029EF95F" w:rsidR="0031723D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а општинског већа је коначна. .............................. </w:t>
      </w:r>
      <w:r w:rsidR="65AE8C8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469883" w14:textId="0722F31F" w:rsidR="00802A0E" w:rsidRPr="00803DB9" w:rsidRDefault="0031723D" w:rsidP="0031723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а домаћинстава којима су решењем из става 1. </w:t>
      </w:r>
      <w:r w:rsidR="00295A7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вог члана одобрена средства з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финансирање прог</w:t>
      </w:r>
      <w:r w:rsidR="00295A7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ма биће објављена на интернет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траници:</w:t>
      </w:r>
      <w:r w:rsidR="00295A7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hyperlink r:id="rId12" w:history="1">
        <w:r w:rsidR="00295A76" w:rsidRPr="00573389">
          <w:rPr>
            <w:rStyle w:val="Hyperlink"/>
            <w:rFonts w:ascii="Times New Roman" w:hAnsi="Times New Roman" w:cs="Times New Roman"/>
            <w:bCs/>
            <w:sz w:val="24"/>
            <w:szCs w:val="24"/>
            <w:lang w:val="sr-Cyrl-CS"/>
          </w:rPr>
          <w:t>https://zabari.org.rs/</w:t>
        </w:r>
      </w:hyperlink>
      <w:r w:rsidR="00295A7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2E55990E" w14:textId="689E48C3" w:rsidR="004B6E41" w:rsidRDefault="00BA6144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Жабари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кључује уговоре са крајњим корисницима којима су решењем из става 1. овог члана одобрена средства и директним корисником који ће изводити радове.</w:t>
      </w:r>
    </w:p>
    <w:p w14:paraId="1B5A494B" w14:textId="71BA7DA9" w:rsidR="001A2673" w:rsidRDefault="001A2673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A73BE2C" w14:textId="65536889" w:rsidR="001A2673" w:rsidRDefault="001A2673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BDE45B5" w14:textId="292506D9" w:rsidR="001A2673" w:rsidRDefault="001A2673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C84815C" w14:textId="77777777" w:rsidR="001A2673" w:rsidRPr="00803DB9" w:rsidRDefault="001A2673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3A49F1F" w14:textId="77777777" w:rsidR="00FB186A" w:rsidRPr="00803DB9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8811A0B" w14:textId="626EE719"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>Исплата средстава</w:t>
      </w:r>
    </w:p>
    <w:p w14:paraId="7BD0EACA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8CC3C93" w14:textId="54428766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1" w:name="_Hlk67005216"/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hAnsi="Times New Roman" w:cs="Times New Roman"/>
          <w:b/>
          <w:sz w:val="24"/>
          <w:szCs w:val="24"/>
          <w:lang w:val="sr-Latn-CS"/>
        </w:rPr>
        <w:t>2</w:t>
      </w:r>
      <w:r w:rsidR="006C284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4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bookmarkEnd w:id="11"/>
    <w:p w14:paraId="6E3C8A2C" w14:textId="77777777" w:rsidR="00802A0E" w:rsidRPr="00803DB9" w:rsidRDefault="00802A0E" w:rsidP="00802A0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38DB1B9" w14:textId="30145A45"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вршити пренос средстава искључиво директн</w:t>
      </w:r>
      <w:r w:rsidR="76D110C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7749127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у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након што појединачни крајњи корисник изврши уплату директном кориснику </w:t>
      </w:r>
      <w:r w:rsidR="7953316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оје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локупн</w:t>
      </w:r>
      <w:r w:rsidR="569A75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обавез</w:t>
      </w:r>
      <w:r w:rsidR="35630F19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14:paraId="4667756A" w14:textId="0A1036FB"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B19FC00" w14:textId="77777777"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A65B41D" w14:textId="39A417F6" w:rsidR="008E3186" w:rsidRPr="00803DB9" w:rsidRDefault="009000DC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 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ЋЕЊЕ РЕАЛИЗАЦИЈЕ АКТИВНОСТИ</w:t>
      </w:r>
    </w:p>
    <w:p w14:paraId="5ABBABBA" w14:textId="77777777" w:rsidR="008E3186" w:rsidRPr="00803DB9" w:rsidRDefault="008E3186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B28C584" w14:textId="77777777" w:rsidR="008E3186" w:rsidRPr="00803DB9" w:rsidRDefault="008E3186" w:rsidP="008E3186">
      <w:pPr>
        <w:spacing w:after="0"/>
        <w:ind w:firstLine="612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</w:t>
      </w:r>
      <w:r w:rsidRPr="00803DB9">
        <w:rPr>
          <w:rFonts w:ascii="Times New Roman" w:hAnsi="Times New Roman" w:cs="Times New Roman"/>
          <w:b/>
          <w:sz w:val="24"/>
          <w:szCs w:val="24"/>
        </w:rPr>
        <w:t>5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5DC0C92F" w14:textId="0C3EBEDD"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="009C4F1F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из члана 9. овог </w:t>
      </w:r>
      <w:r w:rsidR="009C4F1F" w:rsidRPr="00803DB9">
        <w:rPr>
          <w:rFonts w:ascii="Times New Roman" w:hAnsi="Times New Roman" w:cs="Times New Roman"/>
          <w:sz w:val="24"/>
          <w:szCs w:val="24"/>
          <w:lang w:val="sr-Cyrl-RS"/>
        </w:rPr>
        <w:t>п</w:t>
      </w:r>
      <w:r w:rsidR="009000DC" w:rsidRPr="00803DB9">
        <w:rPr>
          <w:rFonts w:ascii="Times New Roman" w:hAnsi="Times New Roman" w:cs="Times New Roman"/>
          <w:sz w:val="24"/>
          <w:szCs w:val="24"/>
        </w:rPr>
        <w:t>равилника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обезбеђује активну комуникацију са </w:t>
      </w:r>
      <w:r w:rsidR="009C4F1F" w:rsidRPr="00803DB9">
        <w:rPr>
          <w:rFonts w:ascii="Times New Roman" w:hAnsi="Times New Roman" w:cs="Times New Roman"/>
          <w:sz w:val="24"/>
          <w:szCs w:val="24"/>
          <w:lang w:val="sr-Cyrl-RS"/>
        </w:rPr>
        <w:t>ЈИП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 и одговара на захтеве у смислу обезбеђивања примене стандард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Међународне банке за обнову и развој</w:t>
      </w:r>
      <w:r w:rsidRPr="00803DB9">
        <w:rPr>
          <w:rFonts w:ascii="Times New Roman" w:hAnsi="Times New Roman" w:cs="Times New Roman"/>
          <w:sz w:val="24"/>
          <w:szCs w:val="24"/>
          <w:lang w:val="sr-Latn-RS"/>
        </w:rPr>
        <w:t xml:space="preserve"> у 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>испуњавању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 обавеза ј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>единице локалне самоуправе дефинисаних у следећим документима:</w:t>
      </w:r>
    </w:p>
    <w:p w14:paraId="1D69CAA2" w14:textId="058065B6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равилник о раду на пројекту“;</w:t>
      </w:r>
    </w:p>
    <w:p w14:paraId="76946DE0" w14:textId="51E01A9D" w:rsidR="00AF47FD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ангажовања заинтересованих страна“;</w:t>
      </w:r>
    </w:p>
    <w:p w14:paraId="634706A8" w14:textId="0F8E32FD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преузимања обавеза из области животне средине и социјалних питања (ESCP)“;</w:t>
      </w:r>
    </w:p>
    <w:p w14:paraId="5D46CF67" w14:textId="7AE074EF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Оквир за управљање заштитом животне средине и социјалним утицајима пројекта (ESMF)“ и</w:t>
      </w:r>
    </w:p>
    <w:p w14:paraId="52736B15" w14:textId="2847366E"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Контролна листа плана за управљање животном средином и социјалним питањима (ESMP)“.</w:t>
      </w:r>
    </w:p>
    <w:p w14:paraId="1EFC23D4" w14:textId="6DE6847E" w:rsidR="00AF47FD" w:rsidRPr="00803DB9" w:rsidRDefault="00AF47FD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Сва документа су доступна на интернет страници Министарства: </w:t>
      </w:r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(</w:t>
      </w:r>
      <w:hyperlink r:id="rId13" w:history="1">
        <w:r w:rsidR="009000DC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14:paraId="3F75B7C8" w14:textId="1E390190" w:rsidR="009000DC" w:rsidRPr="00803DB9" w:rsidRDefault="009C4F1F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03DB9">
        <w:rPr>
          <w:rFonts w:ascii="Times New Roman" w:hAnsi="Times New Roman" w:cs="Times New Roman"/>
          <w:sz w:val="24"/>
          <w:szCs w:val="24"/>
          <w:lang w:val="sr-Cyrl-RS"/>
        </w:rPr>
        <w:t>ЈИП ће</w:t>
      </w:r>
      <w:r w:rsidR="009000DC" w:rsidRPr="00803DB9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обезбедити 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 xml:space="preserve">представницима </w:t>
      </w:r>
      <w:r w:rsidR="009000DC" w:rsidRPr="00803DB9">
        <w:rPr>
          <w:rFonts w:ascii="Times New Roman" w:hAnsi="Times New Roman" w:cs="Times New Roman"/>
          <w:sz w:val="24"/>
          <w:szCs w:val="24"/>
          <w:lang w:val="sr-Latn-RS"/>
        </w:rPr>
        <w:t>K</w:t>
      </w:r>
      <w:r w:rsidR="009000DC" w:rsidRPr="00803DB9">
        <w:rPr>
          <w:rFonts w:ascii="Times New Roman" w:hAnsi="Times New Roman" w:cs="Times New Roman"/>
          <w:sz w:val="24"/>
          <w:szCs w:val="24"/>
          <w:lang w:val="sr-Cyrl-RS"/>
        </w:rPr>
        <w:t>омисије адекватан трансфер знања кроз стручну и техничку подршку током реализације активности.</w:t>
      </w:r>
    </w:p>
    <w:p w14:paraId="6FAFF6DC" w14:textId="006EB7F5"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488E9CA" w14:textId="2CF1D7C8" w:rsidR="00802A0E" w:rsidRPr="00803DB9" w:rsidRDefault="00A93E58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9000DC"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14:paraId="737DE27D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3F66DC22" w14:textId="387D2C92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BF60AB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6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6817CE9A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14:paraId="745DEA5F" w14:textId="2F635D09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Општинском већу. </w:t>
      </w:r>
    </w:p>
    <w:p w14:paraId="51F52516" w14:textId="2F32A513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едија и интернет странице Општине.</w:t>
      </w:r>
    </w:p>
    <w:p w14:paraId="449CB075" w14:textId="147276D5"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лене баште, подноси се Општинском већу  и објављује на интернет страници.  </w:t>
      </w:r>
    </w:p>
    <w:p w14:paraId="4A2A4ED2" w14:textId="526367AF" w:rsidR="00802A0E" w:rsidRDefault="00802A0E" w:rsidP="00802A0E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14:paraId="4A8D866E" w14:textId="77777777" w:rsidR="001A2673" w:rsidRPr="00803DB9" w:rsidRDefault="001A2673" w:rsidP="00802A0E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541EB1B8" w14:textId="77777777" w:rsidR="00960C01" w:rsidRPr="00803DB9" w:rsidRDefault="00960C0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894BB1B" w14:textId="5CF445AD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Објављивање</w:t>
      </w:r>
    </w:p>
    <w:p w14:paraId="3CDADDCA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37B6633" w14:textId="443EB4F6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7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200C87DF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BC54B95" w14:textId="47D5C43E" w:rsidR="00802A0E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Подаци и акти које Комисија објављују на  званичној интернет страници </w:t>
      </w:r>
      <w:r w:rsidR="00BA6144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пштине </w:t>
      </w:r>
      <w:r w:rsidR="00BA6144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Жабари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, морају се објавити и н</w:t>
      </w:r>
      <w:r w:rsidR="00960C01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а огласној табли </w:t>
      </w:r>
      <w:r w:rsidR="00F03C8B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</w:t>
      </w:r>
      <w:r w:rsidR="00960C01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штине.</w:t>
      </w:r>
    </w:p>
    <w:p w14:paraId="38553B7E" w14:textId="77777777" w:rsidR="008A5B6E" w:rsidRPr="00803DB9" w:rsidRDefault="008A5B6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EDCB670" w14:textId="77777777" w:rsidR="00803DB9" w:rsidRDefault="00803DB9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7AC9D46" w14:textId="0DCA243B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14:paraId="541A3F4D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DFB41A5" w14:textId="2FCB8BA2" w:rsidR="00802A0E" w:rsidRPr="00803DB9" w:rsidRDefault="00A93E58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8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14:paraId="7B121428" w14:textId="77777777"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7F9C2BBA" w14:textId="308B02DC" w:rsidR="00802A0E" w:rsidRPr="00803DB9" w:rsidRDefault="00F03C8B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ска управ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Жабари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14:paraId="25467FAC" w14:textId="77777777"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0A79E0FB" w14:textId="10AE3C7F" w:rsidR="00802A0E" w:rsidRPr="00803DB9" w:rsidRDefault="004B6E41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29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00B8B48F" w14:textId="77777777"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6980CE8" w14:textId="0B1BE3EA" w:rsidR="00960C01" w:rsidRDefault="00802A0E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2" w:name="_Hlk68992585"/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вај Правилник ступа на снагу </w:t>
      </w:r>
      <w:r w:rsidR="0057139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ном доношења и биће објављен </w:t>
      </w:r>
      <w:r w:rsidR="004F6D0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ваничној интернет </w:t>
      </w:r>
      <w:r w:rsidR="00D15B8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траници</w:t>
      </w:r>
      <w:r w:rsidR="004F6D0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71398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D15B8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12"/>
      <w:r w:rsidR="00571398">
        <w:rPr>
          <w:rFonts w:ascii="Times New Roman" w:eastAsia="Times New Roman" w:hAnsi="Times New Roman" w:cs="Times New Roman"/>
          <w:sz w:val="24"/>
          <w:szCs w:val="24"/>
          <w:lang w:val="sr-Cyrl-CS"/>
        </w:rPr>
        <w:t>Жабар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8034A52" w14:textId="4146FC1D" w:rsidR="00E95576" w:rsidRDefault="00E95576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42B395" w14:textId="28F04D2C" w:rsidR="00E95576" w:rsidRDefault="00E95576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168D647" w14:textId="77777777" w:rsidR="00E95576" w:rsidRPr="00935F7E" w:rsidRDefault="00E95576" w:rsidP="00E9557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935F7E">
        <w:rPr>
          <w:rFonts w:ascii="Times New Roman" w:hAnsi="Times New Roman" w:cs="Times New Roman"/>
          <w:sz w:val="24"/>
          <w:szCs w:val="24"/>
          <w:lang w:val="sr-Cyrl-CS"/>
        </w:rPr>
        <w:t>ОПШТИНСКО ВЕЋЕ ОПШТИНЕ ЖАБАРИ</w:t>
      </w:r>
    </w:p>
    <w:p w14:paraId="3DF135F0" w14:textId="77777777" w:rsidR="00E95576" w:rsidRPr="00935F7E" w:rsidRDefault="00E95576" w:rsidP="00E9557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9AF115A" w14:textId="77777777" w:rsidR="00E95576" w:rsidRPr="000A0766" w:rsidRDefault="00E95576" w:rsidP="00E9557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804D39" w14:textId="4BAB5D8F" w:rsidR="00E95576" w:rsidRPr="007C11BB" w:rsidRDefault="00E95576" w:rsidP="00E9557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                                                            </w:t>
      </w:r>
      <w:r w:rsidR="007C11B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  </w:t>
      </w:r>
      <w:r w:rsidRPr="007C11BB">
        <w:rPr>
          <w:rFonts w:ascii="Times New Roman" w:hAnsi="Times New Roman" w:cs="Times New Roman"/>
          <w:sz w:val="24"/>
          <w:szCs w:val="24"/>
          <w:lang w:val="sr-Cyrl-RS"/>
        </w:rPr>
        <w:t xml:space="preserve">ПРЕДСЕДНИК ОПШТИНСКОГ ВЕЋА- </w:t>
      </w:r>
    </w:p>
    <w:p w14:paraId="5A1F614B" w14:textId="6E4F17B7" w:rsidR="00E95576" w:rsidRPr="00E95576" w:rsidRDefault="00E95576" w:rsidP="00E95576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C11BB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ПРЕДСЕДНИК ОПШТИНЕ</w:t>
      </w:r>
    </w:p>
    <w:p w14:paraId="00E44F12" w14:textId="77777777" w:rsidR="00E95576" w:rsidRPr="00E95576" w:rsidRDefault="00E95576" w:rsidP="00E9557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1BA0A54" w14:textId="0831179C" w:rsidR="00E95576" w:rsidRPr="00E95576" w:rsidRDefault="00E95576" w:rsidP="00E9557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E95576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Pr="00E95576">
        <w:rPr>
          <w:rFonts w:ascii="Times New Roman" w:hAnsi="Times New Roman" w:cs="Times New Roman"/>
          <w:sz w:val="24"/>
          <w:szCs w:val="24"/>
          <w:lang w:val="sr-Cyrl-RS"/>
        </w:rPr>
        <w:t xml:space="preserve">       ______________________</w:t>
      </w:r>
    </w:p>
    <w:p w14:paraId="692B1979" w14:textId="297D8187" w:rsidR="00E95576" w:rsidRPr="007C11BB" w:rsidRDefault="00E95576" w:rsidP="00E95576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95576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E95576">
        <w:rPr>
          <w:rFonts w:ascii="Times New Roman" w:hAnsi="Times New Roman" w:cs="Times New Roman"/>
          <w:sz w:val="24"/>
          <w:szCs w:val="24"/>
          <w:lang w:val="sr-Cyrl-RS"/>
        </w:rPr>
        <w:t xml:space="preserve">      </w:t>
      </w:r>
      <w:r w:rsidRPr="007C11BB">
        <w:rPr>
          <w:rFonts w:ascii="Times New Roman" w:hAnsi="Times New Roman" w:cs="Times New Roman"/>
          <w:b/>
          <w:sz w:val="24"/>
          <w:szCs w:val="24"/>
          <w:lang w:val="sr-Cyrl-RS"/>
        </w:rPr>
        <w:t>Јован Лукић</w:t>
      </w:r>
    </w:p>
    <w:p w14:paraId="31F93D1F" w14:textId="77777777" w:rsidR="00E95576" w:rsidRDefault="00E95576" w:rsidP="00E95576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14:paraId="3EC43BEA" w14:textId="0710FE52" w:rsidR="00E95576" w:rsidRPr="000A0766" w:rsidRDefault="00E95576" w:rsidP="00E95576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</w:t>
      </w:r>
    </w:p>
    <w:p w14:paraId="093B4518" w14:textId="452A0CDD" w:rsidR="00E95576" w:rsidRPr="000A0766" w:rsidRDefault="00F9727D" w:rsidP="00E95576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>Број: 312-48/2023-02</w:t>
      </w:r>
    </w:p>
    <w:p w14:paraId="41D66F54" w14:textId="145B8E0D" w:rsidR="00E95576" w:rsidRPr="000A0766" w:rsidRDefault="00111CAA" w:rsidP="00E9557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>Датум:</w:t>
      </w:r>
      <w:r w:rsidR="00F9727D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01. август 2023. године</w:t>
      </w:r>
    </w:p>
    <w:p w14:paraId="25CD55FF" w14:textId="77777777" w:rsidR="00E95576" w:rsidRPr="000A0766" w:rsidRDefault="00E95576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sectPr w:rsidR="00E95576" w:rsidRPr="000A07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1E06A4" w14:textId="77777777" w:rsidR="00EB30DD" w:rsidRDefault="00EB30DD" w:rsidP="004F2240">
      <w:pPr>
        <w:spacing w:after="0" w:line="240" w:lineRule="auto"/>
      </w:pPr>
      <w:r>
        <w:separator/>
      </w:r>
    </w:p>
  </w:endnote>
  <w:endnote w:type="continuationSeparator" w:id="0">
    <w:p w14:paraId="6D551E0C" w14:textId="77777777" w:rsidR="00EB30DD" w:rsidRDefault="00EB30DD" w:rsidP="004F22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B28795" w14:textId="77777777" w:rsidR="00EB30DD" w:rsidRDefault="00EB30DD" w:rsidP="004F2240">
      <w:pPr>
        <w:spacing w:after="0" w:line="240" w:lineRule="auto"/>
      </w:pPr>
      <w:r>
        <w:separator/>
      </w:r>
    </w:p>
  </w:footnote>
  <w:footnote w:type="continuationSeparator" w:id="0">
    <w:p w14:paraId="39478AB7" w14:textId="77777777" w:rsidR="00EB30DD" w:rsidRDefault="00EB30DD" w:rsidP="004F22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 w15:restartNumberingAfterBreak="0">
    <w:nsid w:val="506E570E"/>
    <w:multiLevelType w:val="multilevel"/>
    <w:tmpl w:val="05502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6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7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9" w15:restartNumberingAfterBreak="0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E6784"/>
    <w:multiLevelType w:val="hybridMultilevel"/>
    <w:tmpl w:val="FD4C01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9008BD"/>
    <w:multiLevelType w:val="multilevel"/>
    <w:tmpl w:val="56AECC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3"/>
  </w:num>
  <w:num w:numId="2">
    <w:abstractNumId w:val="13"/>
  </w:num>
  <w:num w:numId="3">
    <w:abstractNumId w:val="12"/>
  </w:num>
  <w:num w:numId="4">
    <w:abstractNumId w:val="10"/>
  </w:num>
  <w:num w:numId="5">
    <w:abstractNumId w:val="7"/>
  </w:num>
  <w:num w:numId="6">
    <w:abstractNumId w:val="27"/>
  </w:num>
  <w:num w:numId="7">
    <w:abstractNumId w:val="19"/>
  </w:num>
  <w:num w:numId="8">
    <w:abstractNumId w:val="18"/>
  </w:num>
  <w:num w:numId="9">
    <w:abstractNumId w:val="26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22"/>
  </w:num>
  <w:num w:numId="15">
    <w:abstractNumId w:val="30"/>
  </w:num>
  <w:num w:numId="16">
    <w:abstractNumId w:val="4"/>
  </w:num>
  <w:num w:numId="17">
    <w:abstractNumId w:val="32"/>
  </w:num>
  <w:num w:numId="18">
    <w:abstractNumId w:val="3"/>
  </w:num>
  <w:num w:numId="19">
    <w:abstractNumId w:val="17"/>
  </w:num>
  <w:num w:numId="20">
    <w:abstractNumId w:val="21"/>
  </w:num>
  <w:num w:numId="21">
    <w:abstractNumId w:val="15"/>
  </w:num>
  <w:num w:numId="22">
    <w:abstractNumId w:val="11"/>
  </w:num>
  <w:num w:numId="23">
    <w:abstractNumId w:val="14"/>
  </w:num>
  <w:num w:numId="24">
    <w:abstractNumId w:val="29"/>
  </w:num>
  <w:num w:numId="25">
    <w:abstractNumId w:val="6"/>
  </w:num>
  <w:num w:numId="26">
    <w:abstractNumId w:val="20"/>
  </w:num>
  <w:num w:numId="27">
    <w:abstractNumId w:val="2"/>
  </w:num>
  <w:num w:numId="28">
    <w:abstractNumId w:val="25"/>
  </w:num>
  <w:num w:numId="29">
    <w:abstractNumId w:val="23"/>
  </w:num>
  <w:num w:numId="30">
    <w:abstractNumId w:val="35"/>
  </w:num>
  <w:num w:numId="31">
    <w:abstractNumId w:val="31"/>
  </w:num>
  <w:num w:numId="32">
    <w:abstractNumId w:val="37"/>
  </w:num>
  <w:num w:numId="33">
    <w:abstractNumId w:val="28"/>
  </w:num>
  <w:num w:numId="34">
    <w:abstractNumId w:val="5"/>
  </w:num>
  <w:num w:numId="35">
    <w:abstractNumId w:val="36"/>
  </w:num>
  <w:num w:numId="36">
    <w:abstractNumId w:val="24"/>
  </w:num>
  <w:num w:numId="37">
    <w:abstractNumId w:val="16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16E5F"/>
    <w:rsid w:val="000413A6"/>
    <w:rsid w:val="000A0766"/>
    <w:rsid w:val="000C0811"/>
    <w:rsid w:val="000C0E81"/>
    <w:rsid w:val="000C7E6B"/>
    <w:rsid w:val="001018E6"/>
    <w:rsid w:val="00102706"/>
    <w:rsid w:val="00111CAA"/>
    <w:rsid w:val="0012039E"/>
    <w:rsid w:val="00157AE0"/>
    <w:rsid w:val="00172291"/>
    <w:rsid w:val="001804B0"/>
    <w:rsid w:val="001A2673"/>
    <w:rsid w:val="001D6515"/>
    <w:rsid w:val="001E426B"/>
    <w:rsid w:val="001F4E36"/>
    <w:rsid w:val="00207BDA"/>
    <w:rsid w:val="00212B1E"/>
    <w:rsid w:val="002154A5"/>
    <w:rsid w:val="0022524E"/>
    <w:rsid w:val="00265620"/>
    <w:rsid w:val="00281103"/>
    <w:rsid w:val="002861EC"/>
    <w:rsid w:val="00294C40"/>
    <w:rsid w:val="00295A76"/>
    <w:rsid w:val="002A0254"/>
    <w:rsid w:val="002C6A6A"/>
    <w:rsid w:val="002E5167"/>
    <w:rsid w:val="002F5ED9"/>
    <w:rsid w:val="00306981"/>
    <w:rsid w:val="00314D94"/>
    <w:rsid w:val="0031723D"/>
    <w:rsid w:val="003323B7"/>
    <w:rsid w:val="00333040"/>
    <w:rsid w:val="00340221"/>
    <w:rsid w:val="003427D2"/>
    <w:rsid w:val="0035110A"/>
    <w:rsid w:val="00394EDD"/>
    <w:rsid w:val="003958F9"/>
    <w:rsid w:val="003A083F"/>
    <w:rsid w:val="003B4758"/>
    <w:rsid w:val="003E423C"/>
    <w:rsid w:val="003E50C3"/>
    <w:rsid w:val="004041B6"/>
    <w:rsid w:val="00407F66"/>
    <w:rsid w:val="00412C62"/>
    <w:rsid w:val="00433232"/>
    <w:rsid w:val="00463036"/>
    <w:rsid w:val="0048102B"/>
    <w:rsid w:val="004958C6"/>
    <w:rsid w:val="004A2065"/>
    <w:rsid w:val="004B6E41"/>
    <w:rsid w:val="004C4F24"/>
    <w:rsid w:val="004D6CB8"/>
    <w:rsid w:val="004E37B1"/>
    <w:rsid w:val="004E5D85"/>
    <w:rsid w:val="004F2240"/>
    <w:rsid w:val="004F3CF2"/>
    <w:rsid w:val="004F5AB8"/>
    <w:rsid w:val="004F6D05"/>
    <w:rsid w:val="004F74CF"/>
    <w:rsid w:val="00544A29"/>
    <w:rsid w:val="00571398"/>
    <w:rsid w:val="005974D3"/>
    <w:rsid w:val="005A0799"/>
    <w:rsid w:val="005A64CF"/>
    <w:rsid w:val="005B773B"/>
    <w:rsid w:val="005C76F7"/>
    <w:rsid w:val="005E217E"/>
    <w:rsid w:val="005F0E7C"/>
    <w:rsid w:val="005F3715"/>
    <w:rsid w:val="005F6587"/>
    <w:rsid w:val="006147AE"/>
    <w:rsid w:val="00647B4F"/>
    <w:rsid w:val="006622C1"/>
    <w:rsid w:val="00662540"/>
    <w:rsid w:val="00684D9E"/>
    <w:rsid w:val="006A7D96"/>
    <w:rsid w:val="006C011E"/>
    <w:rsid w:val="006C284D"/>
    <w:rsid w:val="006D5B52"/>
    <w:rsid w:val="006D76A1"/>
    <w:rsid w:val="006E2E2E"/>
    <w:rsid w:val="006F0BFC"/>
    <w:rsid w:val="006F1EE9"/>
    <w:rsid w:val="00701989"/>
    <w:rsid w:val="00701F6C"/>
    <w:rsid w:val="007041B8"/>
    <w:rsid w:val="00723251"/>
    <w:rsid w:val="00760211"/>
    <w:rsid w:val="007811B6"/>
    <w:rsid w:val="007A44F1"/>
    <w:rsid w:val="007C11BB"/>
    <w:rsid w:val="007C46C0"/>
    <w:rsid w:val="007D64F6"/>
    <w:rsid w:val="007D7119"/>
    <w:rsid w:val="007E6536"/>
    <w:rsid w:val="007F7EE3"/>
    <w:rsid w:val="00802A0E"/>
    <w:rsid w:val="00803DB9"/>
    <w:rsid w:val="008235EF"/>
    <w:rsid w:val="00853970"/>
    <w:rsid w:val="0087337E"/>
    <w:rsid w:val="00873B27"/>
    <w:rsid w:val="00883EF2"/>
    <w:rsid w:val="00883F89"/>
    <w:rsid w:val="00887B2D"/>
    <w:rsid w:val="008A2186"/>
    <w:rsid w:val="008A3C8E"/>
    <w:rsid w:val="008A5B6E"/>
    <w:rsid w:val="008C735C"/>
    <w:rsid w:val="008D52C1"/>
    <w:rsid w:val="008E3186"/>
    <w:rsid w:val="008E3535"/>
    <w:rsid w:val="009000DC"/>
    <w:rsid w:val="00935F7E"/>
    <w:rsid w:val="0094406C"/>
    <w:rsid w:val="00960424"/>
    <w:rsid w:val="00960C01"/>
    <w:rsid w:val="00974ABC"/>
    <w:rsid w:val="009800E5"/>
    <w:rsid w:val="00983F94"/>
    <w:rsid w:val="009978E8"/>
    <w:rsid w:val="009A3E25"/>
    <w:rsid w:val="009C4DA4"/>
    <w:rsid w:val="009C4F1F"/>
    <w:rsid w:val="009C6702"/>
    <w:rsid w:val="009D3161"/>
    <w:rsid w:val="009F1BD2"/>
    <w:rsid w:val="009F5423"/>
    <w:rsid w:val="00A0235F"/>
    <w:rsid w:val="00A2643D"/>
    <w:rsid w:val="00A47DCA"/>
    <w:rsid w:val="00A84AE5"/>
    <w:rsid w:val="00A93E58"/>
    <w:rsid w:val="00AA062B"/>
    <w:rsid w:val="00AC408D"/>
    <w:rsid w:val="00AF3C37"/>
    <w:rsid w:val="00AF47FD"/>
    <w:rsid w:val="00B06410"/>
    <w:rsid w:val="00B06DF7"/>
    <w:rsid w:val="00B608F4"/>
    <w:rsid w:val="00B7704F"/>
    <w:rsid w:val="00BA6144"/>
    <w:rsid w:val="00BB0EFA"/>
    <w:rsid w:val="00BF31EF"/>
    <w:rsid w:val="00BF60AB"/>
    <w:rsid w:val="00C14560"/>
    <w:rsid w:val="00C30E01"/>
    <w:rsid w:val="00C41E2B"/>
    <w:rsid w:val="00C43751"/>
    <w:rsid w:val="00C656AD"/>
    <w:rsid w:val="00C732FB"/>
    <w:rsid w:val="00C757B3"/>
    <w:rsid w:val="00C840AF"/>
    <w:rsid w:val="00CC310E"/>
    <w:rsid w:val="00CF534A"/>
    <w:rsid w:val="00D15B8E"/>
    <w:rsid w:val="00D51E5B"/>
    <w:rsid w:val="00D72C82"/>
    <w:rsid w:val="00D74C78"/>
    <w:rsid w:val="00D84A80"/>
    <w:rsid w:val="00D91EA9"/>
    <w:rsid w:val="00DE2C24"/>
    <w:rsid w:val="00DF17D9"/>
    <w:rsid w:val="00DF5F56"/>
    <w:rsid w:val="00E06A16"/>
    <w:rsid w:val="00E155FD"/>
    <w:rsid w:val="00E16929"/>
    <w:rsid w:val="00E21AD7"/>
    <w:rsid w:val="00E45367"/>
    <w:rsid w:val="00E51645"/>
    <w:rsid w:val="00E62C49"/>
    <w:rsid w:val="00E72692"/>
    <w:rsid w:val="00E73A5B"/>
    <w:rsid w:val="00E75D7C"/>
    <w:rsid w:val="00E87DCE"/>
    <w:rsid w:val="00E91FDE"/>
    <w:rsid w:val="00E95576"/>
    <w:rsid w:val="00EB30DD"/>
    <w:rsid w:val="00EC3F17"/>
    <w:rsid w:val="00EC4304"/>
    <w:rsid w:val="00F03C8B"/>
    <w:rsid w:val="00F100B3"/>
    <w:rsid w:val="00F23F2C"/>
    <w:rsid w:val="00F52EFA"/>
    <w:rsid w:val="00F57BCB"/>
    <w:rsid w:val="00F94B69"/>
    <w:rsid w:val="00F9727D"/>
    <w:rsid w:val="00FA5193"/>
    <w:rsid w:val="00FA7911"/>
    <w:rsid w:val="00FB186A"/>
    <w:rsid w:val="00FD3B9E"/>
    <w:rsid w:val="00FD573B"/>
    <w:rsid w:val="00FE4484"/>
    <w:rsid w:val="03F6E644"/>
    <w:rsid w:val="04EDD220"/>
    <w:rsid w:val="05261482"/>
    <w:rsid w:val="0A79F361"/>
    <w:rsid w:val="0A79FCED"/>
    <w:rsid w:val="0B1859E7"/>
    <w:rsid w:val="0DB19DAF"/>
    <w:rsid w:val="109E34D0"/>
    <w:rsid w:val="10ABCF59"/>
    <w:rsid w:val="10ACCA4E"/>
    <w:rsid w:val="134C9B7E"/>
    <w:rsid w:val="15DBA9AE"/>
    <w:rsid w:val="19C89FFD"/>
    <w:rsid w:val="1AF1F422"/>
    <w:rsid w:val="1C33DE9E"/>
    <w:rsid w:val="1C9ADEF1"/>
    <w:rsid w:val="1CEEE9C5"/>
    <w:rsid w:val="1D263FD0"/>
    <w:rsid w:val="1E8ABA26"/>
    <w:rsid w:val="21600153"/>
    <w:rsid w:val="22DE3FBA"/>
    <w:rsid w:val="23EE561B"/>
    <w:rsid w:val="248C2253"/>
    <w:rsid w:val="2501E930"/>
    <w:rsid w:val="25182958"/>
    <w:rsid w:val="25DAAD13"/>
    <w:rsid w:val="283989F2"/>
    <w:rsid w:val="2DCF43DB"/>
    <w:rsid w:val="35630F19"/>
    <w:rsid w:val="35C8CA3B"/>
    <w:rsid w:val="3B21DDEC"/>
    <w:rsid w:val="3B7E369A"/>
    <w:rsid w:val="3B86BA9D"/>
    <w:rsid w:val="3BCD4038"/>
    <w:rsid w:val="3D2219B6"/>
    <w:rsid w:val="3E5AA9D1"/>
    <w:rsid w:val="3ECE31D9"/>
    <w:rsid w:val="40583D0E"/>
    <w:rsid w:val="42062242"/>
    <w:rsid w:val="4364E1CE"/>
    <w:rsid w:val="4446E9C6"/>
    <w:rsid w:val="4457DC9A"/>
    <w:rsid w:val="446CFAF9"/>
    <w:rsid w:val="45352FA9"/>
    <w:rsid w:val="4570724F"/>
    <w:rsid w:val="460805A3"/>
    <w:rsid w:val="48F1EFF3"/>
    <w:rsid w:val="4B426983"/>
    <w:rsid w:val="4C2485E5"/>
    <w:rsid w:val="4DF69B7D"/>
    <w:rsid w:val="4E026F97"/>
    <w:rsid w:val="50FDDEBA"/>
    <w:rsid w:val="52CE2605"/>
    <w:rsid w:val="5469F666"/>
    <w:rsid w:val="562E31BD"/>
    <w:rsid w:val="5636910D"/>
    <w:rsid w:val="567A590C"/>
    <w:rsid w:val="569A7527"/>
    <w:rsid w:val="5A228242"/>
    <w:rsid w:val="5AE20EB8"/>
    <w:rsid w:val="5FB49693"/>
    <w:rsid w:val="607AD1AF"/>
    <w:rsid w:val="60B8372E"/>
    <w:rsid w:val="616B7523"/>
    <w:rsid w:val="62BB1C21"/>
    <w:rsid w:val="65AE8C86"/>
    <w:rsid w:val="6623D817"/>
    <w:rsid w:val="67658F23"/>
    <w:rsid w:val="6C74290C"/>
    <w:rsid w:val="6CD2134C"/>
    <w:rsid w:val="6D21021C"/>
    <w:rsid w:val="6F491782"/>
    <w:rsid w:val="6FE8E80B"/>
    <w:rsid w:val="6FFE41F1"/>
    <w:rsid w:val="72D38F12"/>
    <w:rsid w:val="74BC592E"/>
    <w:rsid w:val="76D110C3"/>
    <w:rsid w:val="7749127E"/>
    <w:rsid w:val="79533160"/>
    <w:rsid w:val="7BE221F9"/>
    <w:rsid w:val="7CAE4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17C17"/>
  <w15:docId w15:val="{AF5E7870-C55D-4D11-9B3E-F0054C3CF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re.gov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zabari.org.r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C02AE-26F5-49D4-AC46-9DBE8B420A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02BED7-CBC0-4C0D-8A70-161D7083E2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848E2E-B880-4CA7-B1BE-F7187F8413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1EC06C-4380-477E-968A-F1B62D10C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2919</Words>
  <Characters>16640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Gavrilović</dc:creator>
  <cp:keywords/>
  <dc:description/>
  <cp:lastModifiedBy>Exchange2</cp:lastModifiedBy>
  <cp:revision>34</cp:revision>
  <cp:lastPrinted>2023-08-01T09:31:00Z</cp:lastPrinted>
  <dcterms:created xsi:type="dcterms:W3CDTF">2023-07-25T09:31:00Z</dcterms:created>
  <dcterms:modified xsi:type="dcterms:W3CDTF">2023-08-0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